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20CAACEA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</w:t>
      </w:r>
      <w:r w:rsidR="00682302">
        <w:rPr>
          <w:b/>
          <w:bCs/>
          <w:lang w:val="es-ES"/>
        </w:rPr>
        <w:t>docx</w:t>
      </w:r>
      <w:r w:rsidR="009A1283" w:rsidRPr="009A1283">
        <w:rPr>
          <w:b/>
          <w:bCs/>
        </w:rPr>
        <w:t xml:space="preserve">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13EC5D49" w14:textId="77777777" w:rsidR="00E51C7A" w:rsidRDefault="00E51C7A" w:rsidP="00E51C7A">
            <w:r>
              <w:t>{</w:t>
            </w:r>
          </w:p>
          <w:p w14:paraId="6DC37A8E" w14:textId="77777777" w:rsidR="00E51C7A" w:rsidRDefault="00E51C7A" w:rsidP="00E51C7A">
            <w:r>
              <w:t xml:space="preserve">    "msg": "Task added.",</w:t>
            </w:r>
          </w:p>
          <w:p w14:paraId="7F418CE6" w14:textId="77777777" w:rsidR="00E51C7A" w:rsidRDefault="00E51C7A" w:rsidP="00E51C7A">
            <w:r>
              <w:t xml:space="preserve">    "task": {</w:t>
            </w:r>
          </w:p>
          <w:p w14:paraId="10C74260" w14:textId="77777777" w:rsidR="00E51C7A" w:rsidRDefault="00E51C7A" w:rsidP="00E51C7A">
            <w:r>
              <w:t xml:space="preserve">        "id": 11,</w:t>
            </w:r>
          </w:p>
          <w:p w14:paraId="474A293A" w14:textId="77777777" w:rsidR="00E51C7A" w:rsidRDefault="00E51C7A" w:rsidP="00E51C7A">
            <w:r>
              <w:t xml:space="preserve">        "title": "Add Tests for randnum",</w:t>
            </w:r>
          </w:p>
          <w:p w14:paraId="031C736F" w14:textId="77777777" w:rsidR="00E51C7A" w:rsidRDefault="00E51C7A" w:rsidP="00E51C7A">
            <w:r>
              <w:t xml:space="preserve">        "description": "missing{randnum}",</w:t>
            </w:r>
          </w:p>
          <w:p w14:paraId="7585293C" w14:textId="77777777" w:rsidR="00E51C7A" w:rsidRDefault="00E51C7A" w:rsidP="00E51C7A">
            <w:r>
              <w:t xml:space="preserve">        "board": {</w:t>
            </w:r>
          </w:p>
          <w:p w14:paraId="108BE0AF" w14:textId="77777777" w:rsidR="00E51C7A" w:rsidRDefault="00E51C7A" w:rsidP="00E51C7A">
            <w:r>
              <w:t xml:space="preserve">            "id": 1001,</w:t>
            </w:r>
          </w:p>
          <w:p w14:paraId="613743C2" w14:textId="77777777" w:rsidR="00E51C7A" w:rsidRDefault="00E51C7A" w:rsidP="00E51C7A">
            <w:r>
              <w:t xml:space="preserve">            "name": "Open"</w:t>
            </w:r>
          </w:p>
          <w:p w14:paraId="202F4D6F" w14:textId="77777777" w:rsidR="00E51C7A" w:rsidRDefault="00E51C7A" w:rsidP="00E51C7A">
            <w:r>
              <w:t xml:space="preserve">        },</w:t>
            </w:r>
          </w:p>
          <w:p w14:paraId="51BA5AA3" w14:textId="77777777" w:rsidR="00E51C7A" w:rsidRDefault="00E51C7A" w:rsidP="00E51C7A">
            <w:r>
              <w:t xml:space="preserve">        "dateCreated": "2025-07-30T19:19:35.086Z",</w:t>
            </w:r>
          </w:p>
          <w:p w14:paraId="75340BB5" w14:textId="77777777" w:rsidR="00E51C7A" w:rsidRDefault="00E51C7A" w:rsidP="00E51C7A">
            <w:r>
              <w:t xml:space="preserve">        "dateModified": "2025-07-30T19:19:35.086Z"</w:t>
            </w:r>
          </w:p>
          <w:p w14:paraId="68B21F8E" w14:textId="77777777" w:rsidR="00E51C7A" w:rsidRDefault="00E51C7A" w:rsidP="00E51C7A">
            <w:r>
              <w:t xml:space="preserve">    }</w:t>
            </w:r>
          </w:p>
          <w:p w14:paraId="3748FEEC" w14:textId="14716DB8" w:rsidR="009A1283" w:rsidRDefault="00E51C7A" w:rsidP="00E51C7A">
            <w:r>
              <w:t>}</w:t>
            </w:r>
          </w:p>
        </w:tc>
      </w:tr>
    </w:tbl>
    <w:p w14:paraId="25BB9442" w14:textId="66539BFB" w:rsidR="00B7231F" w:rsidRDefault="00B7231F" w:rsidP="00B7231F">
      <w:pPr>
        <w:pStyle w:val="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0714D6C6" w14:textId="77777777" w:rsidR="00E51C7A" w:rsidRDefault="00A562C8" w:rsidP="00E51C7A">
            <w:r>
              <w:t xml:space="preserve">  </w:t>
            </w:r>
            <w:r w:rsidR="00E51C7A">
              <w:t>{</w:t>
            </w:r>
          </w:p>
          <w:p w14:paraId="45801430" w14:textId="77777777" w:rsidR="00E51C7A" w:rsidRDefault="00E51C7A" w:rsidP="00E51C7A">
            <w:r>
              <w:t xml:space="preserve">    "msg": "Task edited.",</w:t>
            </w:r>
          </w:p>
          <w:p w14:paraId="5D93605C" w14:textId="77777777" w:rsidR="00E51C7A" w:rsidRDefault="00E51C7A" w:rsidP="00E51C7A">
            <w:r>
              <w:t xml:space="preserve">    "task": {</w:t>
            </w:r>
          </w:p>
          <w:p w14:paraId="79E48AFA" w14:textId="77777777" w:rsidR="00E51C7A" w:rsidRDefault="00E51C7A" w:rsidP="00E51C7A">
            <w:r>
              <w:t xml:space="preserve">        "id": 11,</w:t>
            </w:r>
          </w:p>
          <w:p w14:paraId="4FB485B1" w14:textId="77777777" w:rsidR="00E51C7A" w:rsidRDefault="00E51C7A" w:rsidP="00E51C7A">
            <w:r>
              <w:t xml:space="preserve">        "title": "changed title",</w:t>
            </w:r>
          </w:p>
          <w:p w14:paraId="5B79AE4B" w14:textId="77777777" w:rsidR="00E51C7A" w:rsidRDefault="00E51C7A" w:rsidP="00E51C7A">
            <w:r>
              <w:t xml:space="preserve">        "description": "missing{randnum}",</w:t>
            </w:r>
          </w:p>
          <w:p w14:paraId="662048AA" w14:textId="77777777" w:rsidR="00E51C7A" w:rsidRDefault="00E51C7A" w:rsidP="00E51C7A">
            <w:r>
              <w:t xml:space="preserve">        "board": {</w:t>
            </w:r>
          </w:p>
          <w:p w14:paraId="7F907E4A" w14:textId="77777777" w:rsidR="00E51C7A" w:rsidRDefault="00E51C7A" w:rsidP="00E51C7A">
            <w:r>
              <w:t xml:space="preserve">            "id": 1003,</w:t>
            </w:r>
          </w:p>
          <w:p w14:paraId="6549E999" w14:textId="77777777" w:rsidR="00E51C7A" w:rsidRDefault="00E51C7A" w:rsidP="00E51C7A">
            <w:r>
              <w:t xml:space="preserve">            "name": "Done"</w:t>
            </w:r>
          </w:p>
          <w:p w14:paraId="5F937137" w14:textId="77777777" w:rsidR="00E51C7A" w:rsidRDefault="00E51C7A" w:rsidP="00E51C7A">
            <w:r>
              <w:t xml:space="preserve">        },</w:t>
            </w:r>
          </w:p>
          <w:p w14:paraId="366B34A1" w14:textId="77777777" w:rsidR="00E51C7A" w:rsidRDefault="00E51C7A" w:rsidP="00E51C7A">
            <w:r>
              <w:lastRenderedPageBreak/>
              <w:t xml:space="preserve">        "dateCreated": "2025-07-30T19:19:35.086Z",</w:t>
            </w:r>
          </w:p>
          <w:p w14:paraId="49CEE2AC" w14:textId="77777777" w:rsidR="00E51C7A" w:rsidRDefault="00E51C7A" w:rsidP="00E51C7A">
            <w:r>
              <w:t xml:space="preserve">        "dateModified": "2025-07-30T19:24:43.325Z"</w:t>
            </w:r>
          </w:p>
          <w:p w14:paraId="20DAC6B0" w14:textId="77777777" w:rsidR="00E51C7A" w:rsidRDefault="00E51C7A" w:rsidP="00E51C7A">
            <w:r>
              <w:t xml:space="preserve">    }</w:t>
            </w:r>
          </w:p>
          <w:p w14:paraId="54FB9D7A" w14:textId="04051E7D" w:rsidR="00E51C7A" w:rsidRDefault="00E51C7A" w:rsidP="00E51C7A">
            <w:r>
              <w:t>}</w:t>
            </w:r>
          </w:p>
          <w:p w14:paraId="3448ECDB" w14:textId="4CF51EC0" w:rsidR="00B7231F" w:rsidRDefault="00B7231F" w:rsidP="00A562C8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2"/>
      </w:pPr>
      <w:r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5EB608A2" w14:textId="77777777" w:rsidR="00E51C7A" w:rsidRDefault="00E51C7A" w:rsidP="00E51C7A">
            <w:r>
              <w:t>{</w:t>
            </w:r>
          </w:p>
          <w:p w14:paraId="087613C9" w14:textId="77777777" w:rsidR="00E51C7A" w:rsidRDefault="00E51C7A" w:rsidP="00E51C7A">
            <w:r>
              <w:t xml:space="preserve">    "msg": "Task deleted: 11"</w:t>
            </w:r>
          </w:p>
          <w:p w14:paraId="3616E8DB" w14:textId="34E1ACD5" w:rsidR="00B7231F" w:rsidRDefault="00E51C7A" w:rsidP="00E51C7A">
            <w:r>
              <w:t>}</w:t>
            </w:r>
            <w:bookmarkStart w:id="2" w:name="_GoBack"/>
            <w:bookmarkEnd w:id="2"/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110CBA" w14:textId="77777777" w:rsidR="004E2A3D" w:rsidRDefault="004E2A3D" w:rsidP="008068A2">
      <w:pPr>
        <w:spacing w:after="0" w:line="240" w:lineRule="auto"/>
      </w:pPr>
      <w:r>
        <w:separator/>
      </w:r>
    </w:p>
  </w:endnote>
  <w:endnote w:type="continuationSeparator" w:id="0">
    <w:p w14:paraId="3A495519" w14:textId="77777777" w:rsidR="004E2A3D" w:rsidRDefault="004E2A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6258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4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43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B6258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4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43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1E10F" w14:textId="77777777" w:rsidR="004E2A3D" w:rsidRDefault="004E2A3D" w:rsidP="008068A2">
      <w:pPr>
        <w:spacing w:after="0" w:line="240" w:lineRule="auto"/>
      </w:pPr>
      <w:r>
        <w:separator/>
      </w:r>
    </w:p>
  </w:footnote>
  <w:footnote w:type="continuationSeparator" w:id="0">
    <w:p w14:paraId="0261D721" w14:textId="77777777" w:rsidR="004E2A3D" w:rsidRDefault="004E2A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3F1D11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2A3D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0AF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2302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94BA6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3ED"/>
    <w:rsid w:val="00930CEE"/>
    <w:rsid w:val="00933CAF"/>
    <w:rsid w:val="00934AF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02BF"/>
    <w:rsid w:val="00A02545"/>
    <w:rsid w:val="00A025E6"/>
    <w:rsid w:val="00A05447"/>
    <w:rsid w:val="00A05555"/>
    <w:rsid w:val="00A06D89"/>
    <w:rsid w:val="00A22C31"/>
    <w:rsid w:val="00A22E8F"/>
    <w:rsid w:val="00A26742"/>
    <w:rsid w:val="00A35790"/>
    <w:rsid w:val="00A42A61"/>
    <w:rsid w:val="00A45A89"/>
    <w:rsid w:val="00A47F12"/>
    <w:rsid w:val="00A562C8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DE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E3AC6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1C7A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1436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23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B1D98F-F1E2-4A41-818E-7AC85DEC9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LENOVO</cp:lastModifiedBy>
  <cp:revision>10</cp:revision>
  <cp:lastPrinted>2015-10-26T22:35:00Z</cp:lastPrinted>
  <dcterms:created xsi:type="dcterms:W3CDTF">2023-07-22T06:39:00Z</dcterms:created>
  <dcterms:modified xsi:type="dcterms:W3CDTF">2025-07-30T19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